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47900" w14:textId="77777777" w:rsidR="005C0BB6" w:rsidRPr="0099670F" w:rsidRDefault="00446730" w:rsidP="005C0BB6">
      <w:pPr>
        <w:spacing w:after="0"/>
        <w:jc w:val="center"/>
        <w:rPr>
          <w:b/>
          <w:sz w:val="48"/>
          <w:szCs w:val="48"/>
        </w:rPr>
      </w:pPr>
      <w:bookmarkStart w:id="0" w:name="_Hlk506278084"/>
      <w:r w:rsidRPr="0099670F">
        <w:rPr>
          <w:b/>
          <w:sz w:val="48"/>
          <w:szCs w:val="48"/>
        </w:rPr>
        <w:t xml:space="preserve">Azure </w:t>
      </w:r>
      <w:r w:rsidR="005C0BB6" w:rsidRPr="0099670F">
        <w:rPr>
          <w:b/>
          <w:sz w:val="48"/>
          <w:szCs w:val="48"/>
        </w:rPr>
        <w:t>Exam 70-535: Architecting Microsoft Azure Solutions</w:t>
      </w:r>
    </w:p>
    <w:p w14:paraId="5FD2BC1B" w14:textId="00910927" w:rsidR="005C0BB6" w:rsidRPr="0099670F" w:rsidRDefault="005C0BB6" w:rsidP="005C0BB6">
      <w:pPr>
        <w:spacing w:after="0"/>
        <w:jc w:val="center"/>
        <w:rPr>
          <w:sz w:val="40"/>
          <w:szCs w:val="40"/>
        </w:rPr>
      </w:pPr>
      <w:r w:rsidRPr="0099670F">
        <w:rPr>
          <w:sz w:val="40"/>
          <w:szCs w:val="40"/>
        </w:rPr>
        <w:t>Microsoft Office, 5426 Bay Center Drive #700 Tampa, Florida - Siesta Key Room</w:t>
      </w:r>
      <w:r w:rsidR="00294713">
        <w:rPr>
          <w:sz w:val="40"/>
          <w:szCs w:val="40"/>
        </w:rPr>
        <w:t xml:space="preserve"> 7</w:t>
      </w:r>
      <w:r w:rsidR="00294713" w:rsidRPr="00294713">
        <w:rPr>
          <w:sz w:val="40"/>
          <w:szCs w:val="40"/>
          <w:vertAlign w:val="superscript"/>
        </w:rPr>
        <w:t>th</w:t>
      </w:r>
      <w:r w:rsidR="00294713">
        <w:rPr>
          <w:sz w:val="40"/>
          <w:szCs w:val="40"/>
        </w:rPr>
        <w:t xml:space="preserve"> Floor</w:t>
      </w:r>
    </w:p>
    <w:bookmarkEnd w:id="0"/>
    <w:p w14:paraId="174DACD9" w14:textId="39199BC0" w:rsidR="005A2ECA" w:rsidRPr="00A576A3" w:rsidRDefault="00F04436" w:rsidP="005C0BB6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678E23A" wp14:editId="26B021C9">
                <wp:simplePos x="0" y="0"/>
                <wp:positionH relativeFrom="column">
                  <wp:posOffset>28575</wp:posOffset>
                </wp:positionH>
                <wp:positionV relativeFrom="paragraph">
                  <wp:posOffset>118745</wp:posOffset>
                </wp:positionV>
                <wp:extent cx="6248400" cy="11144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1114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C2E62E" id="Rectangle 3" o:spid="_x0000_s1026" style="position:absolute;margin-left:2.25pt;margin-top:9.35pt;width:492pt;height:87.75pt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" fillcolor="#bdd6ee [1300]" strokecolor="#bdd6ee [1300]" strokeweight="1pt"/>
            </w:pict>
          </mc:Fallback>
        </mc:AlternateContent>
      </w:r>
    </w:p>
    <w:p w14:paraId="449E34F3" w14:textId="4AF620D2" w:rsidR="00E75AE3" w:rsidRPr="00BB5F23" w:rsidRDefault="00E75AE3" w:rsidP="005A2ECA">
      <w:pPr>
        <w:spacing w:after="0"/>
        <w:jc w:val="center"/>
        <w:rPr>
          <w:sz w:val="36"/>
          <w:szCs w:val="36"/>
        </w:rPr>
      </w:pPr>
      <w:proofErr w:type="spellStart"/>
      <w:r w:rsidRPr="00F04436">
        <w:rPr>
          <w:b/>
          <w:sz w:val="36"/>
          <w:szCs w:val="36"/>
        </w:rPr>
        <w:t>WiFi</w:t>
      </w:r>
      <w:proofErr w:type="spellEnd"/>
      <w:r w:rsidRPr="00F04436">
        <w:rPr>
          <w:b/>
          <w:sz w:val="36"/>
          <w:szCs w:val="36"/>
        </w:rPr>
        <w:t xml:space="preserve"> Code:</w:t>
      </w:r>
      <w:r w:rsidRPr="00BB5F23">
        <w:rPr>
          <w:sz w:val="36"/>
          <w:szCs w:val="36"/>
        </w:rPr>
        <w:t xml:space="preserve"> </w:t>
      </w:r>
      <w:bookmarkStart w:id="1" w:name="_Hlk505870861"/>
      <w:r w:rsidRPr="00BB5F23">
        <w:rPr>
          <w:sz w:val="36"/>
          <w:szCs w:val="36"/>
        </w:rPr>
        <w:t>MSFTGUEST</w:t>
      </w:r>
      <w:bookmarkEnd w:id="1"/>
    </w:p>
    <w:p w14:paraId="237470C7" w14:textId="22DF94E2" w:rsidR="005A2ECA" w:rsidRPr="00BB5F23" w:rsidRDefault="00A96C11" w:rsidP="005A2ECA">
      <w:pPr>
        <w:spacing w:after="0"/>
        <w:jc w:val="center"/>
        <w:rPr>
          <w:sz w:val="36"/>
          <w:szCs w:val="36"/>
        </w:rPr>
      </w:pPr>
      <w:proofErr w:type="spellStart"/>
      <w:r w:rsidRPr="00F04436">
        <w:rPr>
          <w:b/>
          <w:sz w:val="36"/>
          <w:szCs w:val="36"/>
        </w:rPr>
        <w:t>WiFi</w:t>
      </w:r>
      <w:proofErr w:type="spellEnd"/>
      <w:r w:rsidRPr="00F04436">
        <w:rPr>
          <w:b/>
          <w:sz w:val="36"/>
          <w:szCs w:val="36"/>
        </w:rPr>
        <w:t xml:space="preserve"> Password:</w:t>
      </w:r>
      <w:r w:rsidRPr="00BB5F23">
        <w:rPr>
          <w:sz w:val="36"/>
          <w:szCs w:val="36"/>
        </w:rPr>
        <w:t xml:space="preserve"> </w:t>
      </w:r>
      <w:r w:rsidR="005C0BB6" w:rsidRPr="005C0BB6">
        <w:rPr>
          <w:sz w:val="36"/>
          <w:szCs w:val="36"/>
        </w:rPr>
        <w:t>msevent25mp</w:t>
      </w:r>
    </w:p>
    <w:p w14:paraId="429AEB01" w14:textId="2BFF30BE" w:rsidR="008B50B5" w:rsidRPr="005C0BB6" w:rsidRDefault="00E75AE3" w:rsidP="005C0BB6">
      <w:pPr>
        <w:spacing w:after="0"/>
        <w:jc w:val="center"/>
        <w:rPr>
          <w:sz w:val="36"/>
          <w:szCs w:val="36"/>
        </w:rPr>
      </w:pPr>
      <w:r w:rsidRPr="00F04436">
        <w:rPr>
          <w:b/>
          <w:sz w:val="36"/>
          <w:szCs w:val="36"/>
        </w:rPr>
        <w:t>Socialize: #70-</w:t>
      </w:r>
      <w:r w:rsidR="00AE4EAB" w:rsidRPr="00F04436">
        <w:rPr>
          <w:b/>
          <w:sz w:val="36"/>
          <w:szCs w:val="36"/>
        </w:rPr>
        <w:t>535</w:t>
      </w:r>
      <w:r w:rsidR="005A2ECA" w:rsidRPr="00BB5F23">
        <w:rPr>
          <w:sz w:val="36"/>
          <w:szCs w:val="36"/>
        </w:rPr>
        <w:t xml:space="preserve"> @</w:t>
      </w:r>
      <w:proofErr w:type="spellStart"/>
      <w:r w:rsidR="005A2ECA" w:rsidRPr="00BB5F23">
        <w:rPr>
          <w:sz w:val="36"/>
          <w:szCs w:val="36"/>
        </w:rPr>
        <w:t>ITProGuru</w:t>
      </w:r>
      <w:proofErr w:type="spellEnd"/>
    </w:p>
    <w:p w14:paraId="53A8E034" w14:textId="77777777" w:rsidR="005C0BB6" w:rsidRDefault="005C0BB6" w:rsidP="005C0BB6">
      <w:pPr>
        <w:pStyle w:val="Heading1"/>
        <w:spacing w:before="360"/>
      </w:pPr>
      <w:bookmarkStart w:id="2" w:name="_Hlk505796012"/>
      <w:r>
        <w:t>Day 1:  Thursday, February 15, 2018</w:t>
      </w:r>
    </w:p>
    <w:tbl>
      <w:tblPr>
        <w:tblStyle w:val="TableGrid"/>
        <w:tblW w:w="997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241"/>
        <w:gridCol w:w="5484"/>
        <w:gridCol w:w="2250"/>
      </w:tblGrid>
      <w:tr w:rsidR="005C0BB6" w14:paraId="04797DF8" w14:textId="77777777" w:rsidTr="0017032C">
        <w:trPr>
          <w:trHeight w:val="432"/>
        </w:trPr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AE1D62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bookmarkStart w:id="3" w:name="_Hlk505795975"/>
            <w:r w:rsidRPr="005A40C4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5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AA0110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F768BA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Speaker</w:t>
            </w:r>
          </w:p>
        </w:tc>
      </w:tr>
      <w:tr w:rsidR="005C0BB6" w14:paraId="15EC5DC3" w14:textId="77777777" w:rsidTr="0017032C">
        <w:tc>
          <w:tcPr>
            <w:tcW w:w="22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3E247C5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8:30 – 9:00 AM</w:t>
            </w:r>
          </w:p>
        </w:tc>
        <w:tc>
          <w:tcPr>
            <w:tcW w:w="77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AE81EA4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fast, registration, setup</w:t>
            </w:r>
          </w:p>
        </w:tc>
      </w:tr>
      <w:tr w:rsidR="005C0BB6" w14:paraId="59688EF9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27D5AFB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9:00 – 9:15 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4BC21FC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Welcome Remarks/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Agenda Overview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714AB0A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7F6D1E"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Barry</w:t>
            </w:r>
          </w:p>
        </w:tc>
      </w:tr>
      <w:tr w:rsidR="005C0BB6" w14:paraId="38A0B305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1B41D43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9:15 – 10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477792E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Becoming a Cloud Architect &amp; DevOp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14AAB76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  <w:tr w:rsidR="005C0BB6" w14:paraId="30F61530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0800A8E7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:15 -11:15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1C5C50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C71FA">
              <w:rPr>
                <w:rFonts w:asciiTheme="majorHAnsi" w:hAnsiTheme="majorHAnsi" w:cstheme="majorHAnsi"/>
                <w:sz w:val="28"/>
                <w:szCs w:val="28"/>
              </w:rPr>
              <w:t>Design Compute Infrastructure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C8838C1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Jonathan Gardner</w:t>
            </w:r>
          </w:p>
        </w:tc>
      </w:tr>
      <w:tr w:rsidR="005C0BB6" w14:paraId="309DC9A5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6B979A7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734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320CD03F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Break</w:t>
            </w:r>
          </w:p>
        </w:tc>
      </w:tr>
      <w:tr w:rsidR="005C0BB6" w14:paraId="1134E66C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304D80B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28504BD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Design Network Implementation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2B7A630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23133"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proofErr w:type="spellStart"/>
            <w:r w:rsidRPr="00623133">
              <w:rPr>
                <w:rFonts w:asciiTheme="majorHAnsi" w:hAnsiTheme="majorHAnsi" w:cstheme="majorHAnsi"/>
                <w:sz w:val="28"/>
                <w:szCs w:val="28"/>
              </w:rPr>
              <w:t>Krout</w:t>
            </w:r>
            <w:proofErr w:type="spellEnd"/>
          </w:p>
        </w:tc>
      </w:tr>
      <w:tr w:rsidR="005C0BB6" w:rsidRPr="005926C5" w14:paraId="5A6C8232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3578748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4" w:name="_Hlk505161650"/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7734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691B6131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s</w:t>
            </w:r>
          </w:p>
        </w:tc>
      </w:tr>
      <w:bookmarkEnd w:id="4"/>
      <w:tr w:rsidR="005C0BB6" w14:paraId="0EB549BB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0FCB9980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7734" w:type="dxa"/>
            <w:gridSpan w:val="2"/>
            <w:shd w:val="clear" w:color="auto" w:fill="FFF2CC" w:themeFill="accent4" w:themeFillTint="33"/>
          </w:tcPr>
          <w:p w14:paraId="10CC751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Lunch</w:t>
            </w: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/Continue Lab</w:t>
            </w:r>
          </w:p>
        </w:tc>
      </w:tr>
      <w:tr w:rsidR="005C0BB6" w14:paraId="57F529CA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5BDA31E5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5CB9096A" w14:textId="77777777" w:rsidR="005C0BB6" w:rsidRPr="00027CEE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Data Implementation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1AAFE93" w14:textId="77777777" w:rsidR="005C0BB6" w:rsidRPr="00027CEE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Jonathan Gardner</w:t>
            </w:r>
          </w:p>
        </w:tc>
      </w:tr>
      <w:tr w:rsidR="005C0BB6" w14:paraId="4A62C4BB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735102C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05E532D7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23133">
              <w:rPr>
                <w:rFonts w:asciiTheme="majorHAnsi" w:hAnsiTheme="majorHAnsi" w:cstheme="majorHAnsi"/>
                <w:sz w:val="28"/>
                <w:szCs w:val="28"/>
              </w:rPr>
              <w:t>Design for Operational Readiness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4DC16C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Krout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</w:tr>
      <w:tr w:rsidR="005C0BB6" w:rsidRPr="005926C5" w14:paraId="43DE563F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4A221E1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7734" w:type="dxa"/>
            <w:gridSpan w:val="2"/>
            <w:shd w:val="clear" w:color="auto" w:fill="FFF2CC" w:themeFill="accent4" w:themeFillTint="33"/>
          </w:tcPr>
          <w:p w14:paraId="19EA12C2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</w:t>
            </w: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k</w:t>
            </w:r>
          </w:p>
        </w:tc>
      </w:tr>
      <w:tr w:rsidR="005C0BB6" w:rsidRPr="005926C5" w14:paraId="00456BE7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439F8A73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:00 - 4:10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5A8F3644" w14:textId="77777777" w:rsidR="005C0BB6" w:rsidRPr="00D4490D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D4490D">
              <w:rPr>
                <w:rFonts w:asciiTheme="majorHAnsi" w:hAnsiTheme="majorHAnsi" w:cstheme="majorHAnsi"/>
                <w:sz w:val="28"/>
                <w:szCs w:val="28"/>
              </w:rPr>
              <w:t>Capacity Planning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321BC66" w14:textId="77777777" w:rsidR="005C0BB6" w:rsidRPr="00D4490D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D4490D">
              <w:rPr>
                <w:rFonts w:asciiTheme="majorHAnsi" w:hAnsiTheme="majorHAnsi" w:cstheme="majorHAnsi"/>
                <w:sz w:val="28"/>
                <w:szCs w:val="28"/>
              </w:rPr>
              <w:t>Mike B/Jon G</w:t>
            </w:r>
          </w:p>
        </w:tc>
      </w:tr>
      <w:tr w:rsidR="005C0BB6" w14:paraId="34FDD456" w14:textId="77777777" w:rsidTr="0017032C">
        <w:tc>
          <w:tcPr>
            <w:tcW w:w="224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14:paraId="02491E0A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:10 – 5:00PM</w:t>
            </w:r>
          </w:p>
        </w:tc>
        <w:tc>
          <w:tcPr>
            <w:tcW w:w="7734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4A12240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Labs</w:t>
            </w:r>
          </w:p>
        </w:tc>
      </w:tr>
      <w:bookmarkEnd w:id="2"/>
      <w:bookmarkEnd w:id="3"/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40F319B2" w:rsidR="00A96C11" w:rsidRPr="005C0BB6" w:rsidRDefault="001C7142" w:rsidP="005C0BB6">
      <w:pPr>
        <w:spacing w:after="0" w:line="276" w:lineRule="auto"/>
        <w:ind w:left="1080"/>
        <w:rPr>
          <w:rFonts w:eastAsia="Times New Roman"/>
          <w:b/>
          <w:bCs/>
        </w:rPr>
      </w:pPr>
      <w:r w:rsidRPr="005C0BB6">
        <w:rPr>
          <w:b/>
          <w:sz w:val="28"/>
          <w:szCs w:val="28"/>
        </w:rPr>
        <w:t>Evaluation Link</w:t>
      </w:r>
      <w:r w:rsidRPr="005C0BB6">
        <w:rPr>
          <w:sz w:val="28"/>
          <w:szCs w:val="28"/>
        </w:rPr>
        <w:t>:</w:t>
      </w:r>
      <w:r w:rsidR="00446730" w:rsidRPr="005C0BB6">
        <w:rPr>
          <w:sz w:val="28"/>
          <w:szCs w:val="28"/>
        </w:rPr>
        <w:t xml:space="preserve"> </w:t>
      </w:r>
      <w:hyperlink r:id="rId7" w:history="1">
        <w:r w:rsidR="005C0BB6" w:rsidRPr="005C0BB6">
          <w:rPr>
            <w:rStyle w:val="Hyperlink"/>
            <w:rFonts w:eastAsia="Times New Roman"/>
          </w:rPr>
          <w:t>https://tinyurl.com/FL0215</w:t>
        </w:r>
      </w:hyperlink>
    </w:p>
    <w:p w14:paraId="492D97C2" w14:textId="2E0BF05F" w:rsidR="005C0BB6" w:rsidRPr="005C0BB6" w:rsidRDefault="005C0BB6" w:rsidP="005C0BB6">
      <w:pPr>
        <w:spacing w:after="0"/>
        <w:ind w:left="1080"/>
        <w:rPr>
          <w:rFonts w:asciiTheme="majorHAnsi" w:hAnsiTheme="majorHAnsi" w:cstheme="majorHAnsi"/>
          <w:sz w:val="32"/>
          <w:szCs w:val="32"/>
        </w:rPr>
      </w:pPr>
      <w:r w:rsidRPr="005C0BB6">
        <w:rPr>
          <w:rFonts w:cstheme="minorHAnsi"/>
          <w:b/>
          <w:sz w:val="28"/>
          <w:szCs w:val="28"/>
        </w:rPr>
        <w:t>Content:</w:t>
      </w:r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  <w:hyperlink r:id="rId8" w:history="1">
        <w:r w:rsidRPr="005C0BB6">
          <w:rPr>
            <w:rStyle w:val="Hyperlink"/>
            <w:rFonts w:cstheme="minorHAnsi"/>
          </w:rPr>
          <w:t>https://ptdrv.linkedin.com/8na8bsr</w:t>
        </w:r>
      </w:hyperlink>
      <w:r w:rsidRPr="005C0BB6">
        <w:rPr>
          <w:rFonts w:cstheme="minorHAnsi"/>
        </w:rPr>
        <w:t xml:space="preserve">, </w:t>
      </w:r>
      <w:hyperlink r:id="rId9" w:history="1">
        <w:r w:rsidRPr="005C0BB6">
          <w:rPr>
            <w:rStyle w:val="Hyperlink"/>
            <w:rFonts w:cstheme="minorHAnsi"/>
          </w:rPr>
          <w:t>https://github.com/guruskill</w:t>
        </w:r>
      </w:hyperlink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</w:p>
    <w:p w14:paraId="4AAC34E0" w14:textId="5705FE35" w:rsidR="00A576A3" w:rsidRPr="00A576A3" w:rsidRDefault="00A576A3" w:rsidP="005C0BB6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color w:val="0070C0"/>
        </w:rPr>
      </w:pPr>
    </w:p>
    <w:p w14:paraId="328C839A" w14:textId="77777777" w:rsidR="00A576A3" w:rsidRDefault="00A576A3" w:rsidP="00E75AE3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1046414B" w14:textId="54DF5606" w:rsidR="002B7489" w:rsidRPr="00A576A3" w:rsidRDefault="000D26FE" w:rsidP="00E75AE3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A576A3">
        <w:rPr>
          <w:sz w:val="28"/>
          <w:szCs w:val="28"/>
        </w:rPr>
        <w:br w:type="page"/>
      </w:r>
    </w:p>
    <w:p w14:paraId="4B50C32C" w14:textId="77777777" w:rsidR="005C0BB6" w:rsidRPr="0099670F" w:rsidRDefault="005C0BB6" w:rsidP="005C0BB6">
      <w:pPr>
        <w:spacing w:after="0"/>
        <w:jc w:val="center"/>
        <w:rPr>
          <w:b/>
          <w:sz w:val="48"/>
          <w:szCs w:val="48"/>
        </w:rPr>
      </w:pPr>
      <w:r w:rsidRPr="0099670F">
        <w:rPr>
          <w:b/>
          <w:sz w:val="48"/>
          <w:szCs w:val="48"/>
        </w:rPr>
        <w:lastRenderedPageBreak/>
        <w:t>Azure Exam 70-535: Architecting Microsoft Azure Solutions</w:t>
      </w:r>
    </w:p>
    <w:p w14:paraId="745C4D9E" w14:textId="2185C702" w:rsidR="005C0BB6" w:rsidRPr="0099670F" w:rsidRDefault="005C0BB6" w:rsidP="005C0BB6">
      <w:pPr>
        <w:spacing w:after="0"/>
        <w:jc w:val="center"/>
        <w:rPr>
          <w:sz w:val="40"/>
          <w:szCs w:val="40"/>
        </w:rPr>
      </w:pPr>
      <w:r w:rsidRPr="0099670F">
        <w:rPr>
          <w:sz w:val="40"/>
          <w:szCs w:val="40"/>
        </w:rPr>
        <w:t>Microsoft Office, 5426 Bay Center Drive #700 Tampa, Florida - Siesta Key Room</w:t>
      </w:r>
      <w:r w:rsidR="00294713">
        <w:rPr>
          <w:sz w:val="40"/>
          <w:szCs w:val="40"/>
        </w:rPr>
        <w:t xml:space="preserve"> 7</w:t>
      </w:r>
      <w:r w:rsidR="00294713" w:rsidRPr="00294713">
        <w:rPr>
          <w:sz w:val="40"/>
          <w:szCs w:val="40"/>
          <w:vertAlign w:val="superscript"/>
        </w:rPr>
        <w:t>th</w:t>
      </w:r>
      <w:r w:rsidR="00294713">
        <w:rPr>
          <w:sz w:val="40"/>
          <w:szCs w:val="40"/>
        </w:rPr>
        <w:t xml:space="preserve"> Floor</w:t>
      </w:r>
      <w:bookmarkStart w:id="5" w:name="_GoBack"/>
      <w:bookmarkEnd w:id="5"/>
    </w:p>
    <w:p w14:paraId="446A25C4" w14:textId="320CC248" w:rsidR="00E75AE3" w:rsidRPr="00A576A3" w:rsidRDefault="00F04436" w:rsidP="00E75AE3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D12915D" wp14:editId="15EB8425">
                <wp:simplePos x="0" y="0"/>
                <wp:positionH relativeFrom="column">
                  <wp:posOffset>19050</wp:posOffset>
                </wp:positionH>
                <wp:positionV relativeFrom="paragraph">
                  <wp:posOffset>134620</wp:posOffset>
                </wp:positionV>
                <wp:extent cx="6248400" cy="11144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111442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9FE5A5" id="Rectangle 4" o:spid="_x0000_s1026" style="position:absolute;margin-left:1.5pt;margin-top:10.6pt;width:492pt;height:87.75pt;z-index:-251650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" fillcolor="#bdd7ee" strokecolor="#bdd7ee" strokeweight="1pt"/>
            </w:pict>
          </mc:Fallback>
        </mc:AlternateContent>
      </w:r>
    </w:p>
    <w:p w14:paraId="20EC23E5" w14:textId="712F48C0" w:rsidR="00E75AE3" w:rsidRPr="00BB5F23" w:rsidRDefault="00E75AE3" w:rsidP="00E75AE3">
      <w:pPr>
        <w:spacing w:after="0"/>
        <w:jc w:val="center"/>
        <w:rPr>
          <w:sz w:val="36"/>
          <w:szCs w:val="36"/>
        </w:rPr>
      </w:pPr>
      <w:proofErr w:type="spellStart"/>
      <w:r w:rsidRPr="00F061BC">
        <w:rPr>
          <w:b/>
          <w:sz w:val="36"/>
          <w:szCs w:val="36"/>
        </w:rPr>
        <w:t>WiFi</w:t>
      </w:r>
      <w:proofErr w:type="spellEnd"/>
      <w:r w:rsidRPr="00F061BC">
        <w:rPr>
          <w:b/>
          <w:sz w:val="36"/>
          <w:szCs w:val="36"/>
        </w:rPr>
        <w:t xml:space="preserve"> Code:</w:t>
      </w:r>
      <w:r w:rsidRPr="00BB5F23">
        <w:rPr>
          <w:sz w:val="36"/>
          <w:szCs w:val="36"/>
        </w:rPr>
        <w:t xml:space="preserve"> MSFTGUEST</w:t>
      </w:r>
    </w:p>
    <w:p w14:paraId="672B6949" w14:textId="2748E1D7" w:rsidR="00446730" w:rsidRPr="00BB5F23" w:rsidRDefault="00446730" w:rsidP="004F3BD2">
      <w:pPr>
        <w:spacing w:after="0"/>
        <w:jc w:val="center"/>
        <w:rPr>
          <w:color w:val="0070C0"/>
          <w:sz w:val="36"/>
          <w:szCs w:val="36"/>
        </w:rPr>
      </w:pPr>
      <w:proofErr w:type="spellStart"/>
      <w:r w:rsidRPr="00F061BC">
        <w:rPr>
          <w:b/>
          <w:sz w:val="36"/>
          <w:szCs w:val="36"/>
        </w:rPr>
        <w:t>WiFi</w:t>
      </w:r>
      <w:proofErr w:type="spellEnd"/>
      <w:r w:rsidRPr="00F061BC">
        <w:rPr>
          <w:b/>
          <w:sz w:val="36"/>
          <w:szCs w:val="36"/>
        </w:rPr>
        <w:t xml:space="preserve"> Password:</w:t>
      </w:r>
      <w:r w:rsidRPr="00BB5F23">
        <w:rPr>
          <w:sz w:val="36"/>
          <w:szCs w:val="36"/>
        </w:rPr>
        <w:t xml:space="preserve"> </w:t>
      </w:r>
      <w:r w:rsidR="005C0BB6" w:rsidRPr="005C0BB6">
        <w:rPr>
          <w:sz w:val="36"/>
          <w:szCs w:val="36"/>
        </w:rPr>
        <w:t>msevent25mp</w:t>
      </w:r>
    </w:p>
    <w:p w14:paraId="56A6023D" w14:textId="269E2E1F" w:rsidR="004F3BD2" w:rsidRPr="005C0BB6" w:rsidRDefault="004F3BD2" w:rsidP="005C0BB6">
      <w:pPr>
        <w:spacing w:after="0"/>
        <w:jc w:val="center"/>
        <w:rPr>
          <w:sz w:val="36"/>
          <w:szCs w:val="36"/>
        </w:rPr>
      </w:pPr>
      <w:r w:rsidRPr="00F061BC">
        <w:rPr>
          <w:b/>
          <w:sz w:val="36"/>
          <w:szCs w:val="36"/>
        </w:rPr>
        <w:t>Socialize:</w:t>
      </w:r>
      <w:r w:rsidRPr="00BB5F23">
        <w:rPr>
          <w:sz w:val="36"/>
          <w:szCs w:val="36"/>
        </w:rPr>
        <w:t xml:space="preserve"> #70-</w:t>
      </w:r>
      <w:r w:rsidR="00AE4EAB">
        <w:rPr>
          <w:sz w:val="36"/>
          <w:szCs w:val="36"/>
        </w:rPr>
        <w:t>535</w:t>
      </w:r>
      <w:r w:rsidRPr="00BB5F23">
        <w:rPr>
          <w:sz w:val="36"/>
          <w:szCs w:val="36"/>
        </w:rPr>
        <w:t xml:space="preserve"> @</w:t>
      </w:r>
      <w:proofErr w:type="spellStart"/>
      <w:r w:rsidRPr="00BB5F23">
        <w:rPr>
          <w:sz w:val="36"/>
          <w:szCs w:val="36"/>
        </w:rPr>
        <w:t>ITProGuru</w:t>
      </w:r>
      <w:proofErr w:type="spellEnd"/>
      <w:r w:rsidRPr="00BB5F23">
        <w:rPr>
          <w:sz w:val="36"/>
          <w:szCs w:val="36"/>
        </w:rPr>
        <w:t xml:space="preserve">        </w:t>
      </w:r>
    </w:p>
    <w:p w14:paraId="0BFBB8E2" w14:textId="77777777" w:rsidR="005C0BB6" w:rsidRDefault="005C0BB6" w:rsidP="005C0BB6">
      <w:pPr>
        <w:pStyle w:val="Heading1"/>
        <w:spacing w:before="360"/>
      </w:pPr>
      <w:r>
        <w:t>Day 2:  Friday, February 16, 2018</w:t>
      </w:r>
    </w:p>
    <w:tbl>
      <w:tblPr>
        <w:tblStyle w:val="TableGrid"/>
        <w:tblW w:w="989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5660"/>
        <w:gridCol w:w="1990"/>
      </w:tblGrid>
      <w:tr w:rsidR="005C0BB6" w14:paraId="5A05BD77" w14:textId="77777777" w:rsidTr="0017032C">
        <w:trPr>
          <w:trHeight w:val="432"/>
        </w:trPr>
        <w:tc>
          <w:tcPr>
            <w:tcW w:w="2245" w:type="dxa"/>
            <w:shd w:val="clear" w:color="auto" w:fill="FFFFFF" w:themeFill="background1"/>
            <w:vAlign w:val="center"/>
          </w:tcPr>
          <w:p w14:paraId="52F06A40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5660" w:type="dxa"/>
            <w:shd w:val="clear" w:color="auto" w:fill="FFFFFF" w:themeFill="background1"/>
            <w:vAlign w:val="center"/>
          </w:tcPr>
          <w:p w14:paraId="6C290345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990" w:type="dxa"/>
            <w:shd w:val="clear" w:color="auto" w:fill="FFFFFF" w:themeFill="background1"/>
            <w:vAlign w:val="center"/>
          </w:tcPr>
          <w:p w14:paraId="7C6F6F17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Speaker</w:t>
            </w:r>
          </w:p>
        </w:tc>
      </w:tr>
      <w:tr w:rsidR="005C0BB6" w14:paraId="2D936363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9425EAA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8:30 – 9:00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23670D4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fast, registration, setup</w:t>
            </w:r>
          </w:p>
        </w:tc>
      </w:tr>
      <w:tr w:rsidR="005C0BB6" w14:paraId="06A49FCD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0A5895E0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9:00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0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037A5BB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Design Security &amp; Identity Solutions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081E1F5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2FD8C5AF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74933D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:00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0: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4FAA98D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Platform Services Part 1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5EB70F7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7250ABF0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A249DA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59C193D1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</w:t>
            </w:r>
          </w:p>
        </w:tc>
      </w:tr>
      <w:tr w:rsidR="005C0BB6" w14:paraId="00243D4E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1BE10F6D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2419782E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</w:t>
            </w:r>
          </w:p>
        </w:tc>
      </w:tr>
      <w:tr w:rsidR="005C0BB6" w14:paraId="755DBAB0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09507C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6FC4356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Platform Services Part 2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55428E66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496104AE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7CFF7C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00 P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060B733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Lunch</w:t>
            </w:r>
          </w:p>
        </w:tc>
      </w:tr>
      <w:tr w:rsidR="005C0BB6" w14:paraId="46EDACD6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9FD6972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9C2F2E8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</w:t>
            </w:r>
          </w:p>
        </w:tc>
      </w:tr>
      <w:tr w:rsidR="005C0BB6" w14:paraId="488D7404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270C5FA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6" w:name="_Hlk504982736"/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:5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20BDDE8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aking the Most of What You Learned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2F0E097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  <w:bookmarkEnd w:id="6"/>
      <w:tr w:rsidR="005C0BB6" w14:paraId="74EE0DC7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75A8A53A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5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FFF2CC" w:themeFill="accent4" w:themeFillTint="33"/>
          </w:tcPr>
          <w:p w14:paraId="61D791DD" w14:textId="77777777" w:rsidR="005C0BB6" w:rsidRPr="00197048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WC Making It Real and Hands-on</w:t>
            </w:r>
          </w:p>
        </w:tc>
        <w:tc>
          <w:tcPr>
            <w:tcW w:w="1990" w:type="dxa"/>
            <w:shd w:val="clear" w:color="auto" w:fill="FFF2CC" w:themeFill="accent4" w:themeFillTint="33"/>
          </w:tcPr>
          <w:p w14:paraId="2603A56D" w14:textId="77777777" w:rsidR="005C0BB6" w:rsidRPr="008D71CB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8D71CB">
              <w:rPr>
                <w:rFonts w:asciiTheme="majorHAnsi" w:hAnsiTheme="majorHAnsi" w:cstheme="majorHAnsi"/>
                <w:sz w:val="28"/>
                <w:szCs w:val="28"/>
              </w:rPr>
              <w:t>Group</w:t>
            </w:r>
          </w:p>
        </w:tc>
      </w:tr>
      <w:tr w:rsidR="005C0BB6" w14:paraId="27A1A905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6B937A8F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0 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13D1B61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5783">
              <w:rPr>
                <w:rFonts w:asciiTheme="majorHAnsi" w:hAnsiTheme="majorHAnsi" w:cstheme="majorHAnsi"/>
                <w:sz w:val="28"/>
                <w:szCs w:val="28"/>
              </w:rPr>
              <w:t>Making it Real Next Steps + Tips, Tricks, Ideation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6F443B3E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</w:tbl>
    <w:p w14:paraId="09315581" w14:textId="77777777" w:rsidR="005C0BB6" w:rsidRPr="005A2ECA" w:rsidRDefault="005C0BB6" w:rsidP="005C0BB6">
      <w:pPr>
        <w:spacing w:after="0"/>
        <w:rPr>
          <w:sz w:val="32"/>
          <w:szCs w:val="32"/>
        </w:rPr>
      </w:pPr>
    </w:p>
    <w:p w14:paraId="0E79852B" w14:textId="77777777" w:rsidR="005C0BB6" w:rsidRPr="005C0BB6" w:rsidRDefault="005C0BB6" w:rsidP="005C0BB6">
      <w:pPr>
        <w:spacing w:after="0" w:line="276" w:lineRule="auto"/>
        <w:ind w:left="1080"/>
        <w:rPr>
          <w:rFonts w:eastAsia="Times New Roman"/>
          <w:b/>
          <w:bCs/>
        </w:rPr>
      </w:pPr>
      <w:r w:rsidRPr="005C0BB6">
        <w:rPr>
          <w:b/>
          <w:sz w:val="28"/>
          <w:szCs w:val="28"/>
        </w:rPr>
        <w:t>Evaluation Link</w:t>
      </w:r>
      <w:r w:rsidRPr="005C0BB6">
        <w:rPr>
          <w:sz w:val="28"/>
          <w:szCs w:val="28"/>
        </w:rPr>
        <w:t xml:space="preserve">: </w:t>
      </w:r>
      <w:hyperlink r:id="rId12" w:history="1">
        <w:r w:rsidRPr="005C0BB6">
          <w:rPr>
            <w:rStyle w:val="Hyperlink"/>
            <w:rFonts w:eastAsia="Times New Roman"/>
          </w:rPr>
          <w:t>https://tinyurl.com/FL0215</w:t>
        </w:r>
      </w:hyperlink>
    </w:p>
    <w:p w14:paraId="66F67605" w14:textId="77777777" w:rsidR="005C0BB6" w:rsidRPr="005C0BB6" w:rsidRDefault="005C0BB6" w:rsidP="005C0BB6">
      <w:pPr>
        <w:spacing w:after="0"/>
        <w:ind w:left="1080"/>
        <w:rPr>
          <w:rFonts w:asciiTheme="majorHAnsi" w:hAnsiTheme="majorHAnsi" w:cstheme="majorHAnsi"/>
          <w:sz w:val="32"/>
          <w:szCs w:val="32"/>
        </w:rPr>
      </w:pPr>
      <w:r w:rsidRPr="005C0BB6">
        <w:rPr>
          <w:rFonts w:cstheme="minorHAnsi"/>
          <w:b/>
          <w:sz w:val="28"/>
          <w:szCs w:val="28"/>
        </w:rPr>
        <w:t>Content:</w:t>
      </w:r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  <w:hyperlink r:id="rId13" w:history="1">
        <w:r w:rsidRPr="005C0BB6">
          <w:rPr>
            <w:rStyle w:val="Hyperlink"/>
            <w:rFonts w:cstheme="minorHAnsi"/>
          </w:rPr>
          <w:t>https://ptdrv.linkedin.com/8na8bsr</w:t>
        </w:r>
      </w:hyperlink>
      <w:r w:rsidRPr="005C0BB6">
        <w:rPr>
          <w:rFonts w:cstheme="minorHAnsi"/>
        </w:rPr>
        <w:t xml:space="preserve">, </w:t>
      </w:r>
      <w:hyperlink r:id="rId14" w:history="1">
        <w:r w:rsidRPr="005C0BB6">
          <w:rPr>
            <w:rStyle w:val="Hyperlink"/>
            <w:rFonts w:cstheme="minorHAnsi"/>
          </w:rPr>
          <w:t>https://github.com/guruskill</w:t>
        </w:r>
      </w:hyperlink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60AF133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2B7489" w:rsidRPr="00A96C11" w:rsidSect="005A2E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FE153" w14:textId="77777777" w:rsidR="00913153" w:rsidRDefault="00913153" w:rsidP="0042230D">
      <w:pPr>
        <w:spacing w:after="0" w:line="240" w:lineRule="auto"/>
      </w:pPr>
      <w:r>
        <w:separator/>
      </w:r>
    </w:p>
  </w:endnote>
  <w:endnote w:type="continuationSeparator" w:id="0">
    <w:p w14:paraId="1B4C46F4" w14:textId="77777777" w:rsidR="00913153" w:rsidRDefault="00913153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0004B" w14:textId="77777777" w:rsidR="00913153" w:rsidRDefault="00913153" w:rsidP="0042230D">
      <w:pPr>
        <w:spacing w:after="0" w:line="240" w:lineRule="auto"/>
      </w:pPr>
      <w:r>
        <w:separator/>
      </w:r>
    </w:p>
  </w:footnote>
  <w:footnote w:type="continuationSeparator" w:id="0">
    <w:p w14:paraId="140FC05B" w14:textId="77777777" w:rsidR="00913153" w:rsidRDefault="00913153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403A4"/>
    <w:multiLevelType w:val="hybridMultilevel"/>
    <w:tmpl w:val="59F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AE17F6"/>
    <w:multiLevelType w:val="hybridMultilevel"/>
    <w:tmpl w:val="F4D4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17053"/>
    <w:multiLevelType w:val="hybridMultilevel"/>
    <w:tmpl w:val="E7AA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52F32"/>
    <w:rsid w:val="00263DEB"/>
    <w:rsid w:val="0026404A"/>
    <w:rsid w:val="00275388"/>
    <w:rsid w:val="00294713"/>
    <w:rsid w:val="00296110"/>
    <w:rsid w:val="002A132A"/>
    <w:rsid w:val="002B1AC2"/>
    <w:rsid w:val="002B7489"/>
    <w:rsid w:val="002C0C44"/>
    <w:rsid w:val="002C0DEA"/>
    <w:rsid w:val="002D1C46"/>
    <w:rsid w:val="002D1FF4"/>
    <w:rsid w:val="002E1D36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6730"/>
    <w:rsid w:val="004546CD"/>
    <w:rsid w:val="00455C8A"/>
    <w:rsid w:val="00460D33"/>
    <w:rsid w:val="00464736"/>
    <w:rsid w:val="00483B82"/>
    <w:rsid w:val="00484D59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C0BB6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5227E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8F635D"/>
    <w:rsid w:val="00904E49"/>
    <w:rsid w:val="0090708E"/>
    <w:rsid w:val="00913153"/>
    <w:rsid w:val="0094072B"/>
    <w:rsid w:val="00956E59"/>
    <w:rsid w:val="00964161"/>
    <w:rsid w:val="0097545A"/>
    <w:rsid w:val="009778AD"/>
    <w:rsid w:val="00982582"/>
    <w:rsid w:val="0099643C"/>
    <w:rsid w:val="0099670F"/>
    <w:rsid w:val="009C4EE6"/>
    <w:rsid w:val="009D3A3D"/>
    <w:rsid w:val="009D3AB6"/>
    <w:rsid w:val="009E4F40"/>
    <w:rsid w:val="00A03C00"/>
    <w:rsid w:val="00A2279D"/>
    <w:rsid w:val="00A31AFC"/>
    <w:rsid w:val="00A34CB7"/>
    <w:rsid w:val="00A576A3"/>
    <w:rsid w:val="00A63E1C"/>
    <w:rsid w:val="00A96C11"/>
    <w:rsid w:val="00AC6689"/>
    <w:rsid w:val="00AC7CD5"/>
    <w:rsid w:val="00AE1477"/>
    <w:rsid w:val="00AE26C8"/>
    <w:rsid w:val="00AE4EAB"/>
    <w:rsid w:val="00AF112D"/>
    <w:rsid w:val="00B20284"/>
    <w:rsid w:val="00B20F4F"/>
    <w:rsid w:val="00B25FD3"/>
    <w:rsid w:val="00B3062A"/>
    <w:rsid w:val="00B5256E"/>
    <w:rsid w:val="00B5321C"/>
    <w:rsid w:val="00B63BA6"/>
    <w:rsid w:val="00B979F2"/>
    <w:rsid w:val="00B97DBD"/>
    <w:rsid w:val="00BB5F23"/>
    <w:rsid w:val="00BC65FD"/>
    <w:rsid w:val="00BC71EF"/>
    <w:rsid w:val="00C33D0B"/>
    <w:rsid w:val="00C60EC2"/>
    <w:rsid w:val="00C652E3"/>
    <w:rsid w:val="00C70DEA"/>
    <w:rsid w:val="00C724AA"/>
    <w:rsid w:val="00C94FF9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75AE3"/>
    <w:rsid w:val="00EA5118"/>
    <w:rsid w:val="00F04436"/>
    <w:rsid w:val="00F04D35"/>
    <w:rsid w:val="00F061BC"/>
    <w:rsid w:val="00F4041C"/>
    <w:rsid w:val="00F616B3"/>
    <w:rsid w:val="00F64630"/>
    <w:rsid w:val="00F65447"/>
    <w:rsid w:val="00F80274"/>
    <w:rsid w:val="00F83B91"/>
    <w:rsid w:val="00FA744C"/>
    <w:rsid w:val="00FB79D8"/>
    <w:rsid w:val="00FC3547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0B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character" w:customStyle="1" w:styleId="Heading1Char">
    <w:name w:val="Heading 1 Char"/>
    <w:basedOn w:val="DefaultParagraphFont"/>
    <w:link w:val="Heading1"/>
    <w:uiPriority w:val="9"/>
    <w:rsid w:val="005C0B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C0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tdrv.linkedin.com/8na8bsr" TargetMode="External"/><Relationship Id="rId13" Type="http://schemas.openxmlformats.org/officeDocument/2006/relationships/hyperlink" Target="https://ptdrv.linkedin.com/8na8bs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na01.safelinks.protection.outlook.com/?url=https%3A%2F%2Ftinyurl.com%2FFL0215&amp;data=04%7C01%7CMike.Barry%40microsoft.com%7Caa2965e0c7684e5ed27508d56f53bd8f%7Cee3303d7fb734b0c8589bcd847f1c277%7C1%7C1%7C636537327942043389%7CUnknown%7CTWFpbGZsb3d8eyJWIjoiMC4wLjAwMDAiLCJQIjoiV2luMzIiLCJBTiI6Ik1haWwifQ%3D%3D%7C-1&amp;sdata=3B4BJQHwpFiIR%2BO4QLwWhHpODahwAUTEEp0vc%2B8yVYw%3D&amp;reserved=0" TargetMode="External"/><Relationship Id="rId12" Type="http://schemas.openxmlformats.org/officeDocument/2006/relationships/hyperlink" Target="https://na01.safelinks.protection.outlook.com/?url=https%3A%2F%2Ftinyurl.com%2FFL0215&amp;data=04%7C01%7CMike.Barry%40microsoft.com%7Caa2965e0c7684e5ed27508d56f53bd8f%7Cee3303d7fb734b0c8589bcd847f1c277%7C1%7C1%7C636537327942043389%7CUnknown%7CTWFpbGZsb3d8eyJWIjoiMC4wLjAwMDAiLCJQIjoiV2luMzIiLCJBTiI6Ik1haWwifQ%3D%3D%7C-1&amp;sdata=3B4BJQHwpFiIR%2BO4QLwWhHpODahwAUTEEp0vc%2B8yVYw%3D&amp;reserved=0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guruskill" TargetMode="External"/><Relationship Id="rId14" Type="http://schemas.openxmlformats.org/officeDocument/2006/relationships/hyperlink" Target="https://github.com/guruskil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Mike Barry</cp:lastModifiedBy>
  <cp:revision>7</cp:revision>
  <cp:lastPrinted>2017-10-11T00:57:00Z</cp:lastPrinted>
  <dcterms:created xsi:type="dcterms:W3CDTF">2018-02-13T14:48:00Z</dcterms:created>
  <dcterms:modified xsi:type="dcterms:W3CDTF">2018-02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